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Xe609bed2f5963ba5a357babdd1950cee5ddf663"/>
    <w:p>
      <w:pPr>
        <w:pStyle w:val="Heading1"/>
      </w:pPr>
      <w:r>
        <w:t xml:space="preserve">Internship Application Letter for Mechanical Engineer Position in Frankfurt, German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Frankfurt am Main, Germany</w:t>
      </w:r>
    </w:p>
    <w:bookmarkStart w:id="20" w:name="Xeddf2bc52a85205f746874573c33d965a5edde9"/>
    <w:p>
      <w:pPr>
        <w:pStyle w:val="Heading2"/>
      </w:pPr>
      <w:r>
        <w:t xml:space="preserve">Subject: Application for Mechanical Engineering Internship at [Company Name] in Frankfurt, Germany</w:t>
      </w:r>
    </w:p>
    <w:p>
      <w:pPr>
        <w:pStyle w:val="FirstParagraph"/>
      </w:pPr>
      <w:r>
        <w:t xml:space="preserve">Dear Hiring Manager,</w:t>
      </w:r>
    </w:p>
    <w:p>
      <w:pPr>
        <w:pStyle w:val="BodyText"/>
      </w:pPr>
      <w:r>
        <w:t xml:space="preserve">I am writing to express my enthusiastic interest in the Mechanical Engineer Internship position at [Company Name], as advertised on your careers portal and through the Frankfurt University Career Network. As a dedicated and detail-oriented final-year Mechanical Engineering student at the Technical University of Munich (TUM), I have meticulously prepared myself to contribute meaningfully to your team’s innovative projects in Germany’s premier economic hub: Frankfurt am Main. This</w:t>
      </w:r>
      <w:r>
        <w:t xml:space="preserve"> </w:t>
      </w:r>
      <w:r>
        <w:rPr>
          <w:bCs/>
          <w:b/>
        </w:rPr>
        <w:t xml:space="preserve">Internship Application Letter</w:t>
      </w:r>
      <w:r>
        <w:t xml:space="preserve"> </w:t>
      </w:r>
      <w:r>
        <w:t xml:space="preserve">serves as my formal submission for the opportunity to apply my academic expertise and passion for mechanical systems within the dynamic industrial landscape of</w:t>
      </w:r>
      <w:r>
        <w:t xml:space="preserve"> </w:t>
      </w:r>
      <w:r>
        <w:rPr>
          <w:bCs/>
          <w:b/>
        </w:rPr>
        <w:t xml:space="preserve">Germany Frankfurt</w:t>
      </w:r>
      <w:r>
        <w:t xml:space="preserve">.</w:t>
      </w:r>
    </w:p>
    <w:p>
      <w:pPr>
        <w:pStyle w:val="BodyText"/>
      </w:pPr>
      <w:r>
        <w:rPr>
          <w:bCs/>
          <w:b/>
        </w:rPr>
        <w:t xml:space="preserve">Mechanical Engineer</w:t>
      </w:r>
      <w:r>
        <w:t xml:space="preserve"> </w:t>
      </w:r>
      <w:r>
        <w:t xml:space="preserve">education has been the cornerstone of my academic journey, and I have consistently sought opportunities to bridge theoretical knowledge with real-world applications. My coursework at TUM—encompassing Advanced Thermodynamics, Finite Element Analysis (FEA), Fluid Dynamics, and Sustainable Manufacturing Systems—directly aligns with the technical demands of modern engineering firms operating in Frankfurt. For instance, in my capstone project titled "Optimization of Automotive Cooling Systems Using Computational Fluid Dynamics," I collaborated with a team to reduce thermal inefficiencies by 22% while adhering to EU emission standards (Euro 7). This project required proficiency in ANSYS Fluent and SolidWorks Simulation, tools widely utilized by leading German engineering firms. Furthermore, my internship at Siemens Mobility’s Munich facility exposed me to Industry 4.0 practices, including IoT-integrated machinery monitoring—experience I am eager to bring to your Frankfurt operations.</w:t>
      </w:r>
    </w:p>
    <w:p>
      <w:pPr>
        <w:pStyle w:val="BodyText"/>
      </w:pPr>
      <w:r>
        <w:t xml:space="preserve">What sets me apart as a candidate is my deep appreciation for Germany’s engineering ethos: precision, sustainability, and relentless innovation. During a semester abroad at the University of Applied Sciences in Darmstadt (a city within Frankfurt’s industrial orbit), I immersed myself in German technical culture. I studied DIN standards (e.g., DIN EN ISO 9001) and participated in a workshop on lean manufacturing at Bosch’s local facility—reinforcing my understanding of how</w:t>
      </w:r>
      <w:r>
        <w:t xml:space="preserve"> </w:t>
      </w:r>
      <w:r>
        <w:rPr>
          <w:bCs/>
          <w:b/>
        </w:rPr>
        <w:t xml:space="preserve">Germany Frankfurt</w:t>
      </w:r>
      <w:r>
        <w:t xml:space="preserve"> </w:t>
      </w:r>
      <w:r>
        <w:t xml:space="preserve">serves as a nexus for these global benchmarks. My active participation in the TUM Energy Club, where I co-organized a seminar on "Renewable Energy Integration in Mechanical Systems," further solidified my commitment to engineering solutions that address climate challenges—a priority reflected in Frankfurt’s municipal initiatives like the "Frankfurt Climate Neutrality 2040" roadmap.</w:t>
      </w:r>
    </w:p>
    <w:p>
      <w:pPr>
        <w:pStyle w:val="BodyText"/>
      </w:pPr>
      <w:r>
        <w:t xml:space="preserve">I am particularly drawn to [Company Name]’s pioneering work in [mention a specific project or value, e.g., "hybrid propulsion systems for urban mobility" or "smart factory automation"]. Your recent collaboration with the Frankfurt Institute of Advanced Manufacturing (FIAM) on sustainable production lines mirrors my academic focus. As a</w:t>
      </w:r>
      <w:r>
        <w:t xml:space="preserve"> </w:t>
      </w:r>
      <w:r>
        <w:rPr>
          <w:bCs/>
          <w:b/>
        </w:rPr>
        <w:t xml:space="preserve">Mechanical Engineer</w:t>
      </w:r>
      <w:r>
        <w:t xml:space="preserve"> </w:t>
      </w:r>
      <w:r>
        <w:t xml:space="preserve">intern, I aim to support your team in developing prototypes that balance performance, cost-efficiency, and environmental stewardship—exactly the synergy that drives Frankfurt’s reputation as Germany’s innovation capital. The city’s unique ecosystem (home to over 120 multinational engineering firms and the German Engineering Federation—VDMA) offers an unparalleled environment for professional growth. I am confident this</w:t>
      </w:r>
      <w:r>
        <w:t xml:space="preserve"> </w:t>
      </w:r>
      <w:r>
        <w:rPr>
          <w:bCs/>
          <w:b/>
        </w:rPr>
        <w:t xml:space="preserve">Internship Application Letter</w:t>
      </w:r>
      <w:r>
        <w:t xml:space="preserve"> </w:t>
      </w:r>
      <w:r>
        <w:t xml:space="preserve">underscores my readiness to thrive in such a setting.</w:t>
      </w:r>
    </w:p>
    <w:p>
      <w:pPr>
        <w:pStyle w:val="BodyText"/>
      </w:pPr>
      <w:r>
        <w:t xml:space="preserve">Beyond technical skills, I bring adaptability honed through cross-cultural experiences. Having lived in Berlin and interned remotely with a Swiss engineering firm, I navigate diverse workplaces with ease. My German language skills (B1 level via Goethe-Institut) allow me to engage professionally in meetings and campus networking events—a critical asset for seamless integration into your Frankfurt team. Moreover, I am fully prepared to comply with all</w:t>
      </w:r>
      <w:r>
        <w:t xml:space="preserve"> </w:t>
      </w:r>
      <w:r>
        <w:rPr>
          <w:bCs/>
          <w:b/>
        </w:rPr>
        <w:t xml:space="preserve">Germany</w:t>
      </w:r>
      <w:r>
        <w:t xml:space="preserve"> </w:t>
      </w:r>
      <w:r>
        <w:t xml:space="preserve">internship regulations, including securing a student visa and adhering to the 90-day work permit requirements for non-EU students. My resume, attached for your review, details additional projects such as designing a low-cost solar desalination unit for rural communities (awarded "Best Sustainable Design" at TUM’s Engineering Expo).</w:t>
      </w:r>
    </w:p>
    <w:p>
      <w:pPr>
        <w:pStyle w:val="BodyText"/>
      </w:pPr>
      <w:r>
        <w:t xml:space="preserve">Frankfurt’s strategic significance cannot be overstated: as Europe’s financial heartland and a logistics powerhouse, it attracts engineering talent seeking to scale solutions with global impact. Working here would allow me to contribute to projects affecting supply chains across the EU, from automotive assembly lines in the Rhine-Main region to renewable energy infrastructure expanding into Eastern Europe. I am eager to learn from your engineers while applying my knowledge of computational modeling and materials science—skills I’ve developed through TUM’s rigorous curriculum and hands-on labs at the Institute for Machine Tools.</w:t>
      </w:r>
    </w:p>
    <w:p>
      <w:pPr>
        <w:pStyle w:val="BodyText"/>
      </w:pPr>
      <w:r>
        <w:t xml:space="preserve">As a future</w:t>
      </w:r>
      <w:r>
        <w:t xml:space="preserve"> </w:t>
      </w:r>
      <w:r>
        <w:rPr>
          <w:bCs/>
          <w:b/>
        </w:rPr>
        <w:t xml:space="preserve">Mechanical Engineer</w:t>
      </w:r>
      <w:r>
        <w:t xml:space="preserve">, I view this internship not merely as a requirement for my degree, but as the first step in building a career that embodies Germany’s engineering excellence. Your company’s commitment to "Engineering Progress with Purpose" resonates deeply with my professional values, and I am excited by the prospect of contributing to projects that shape Frankfurt’s industrial future. I would welcome the opportunity to discuss how my background in thermal systems design, CAD proficiency, and dedication to sustainable innovation aligns with your team’s goals.</w:t>
      </w:r>
    </w:p>
    <w:p>
      <w:pPr>
        <w:pStyle w:val="BodyText"/>
      </w:pPr>
      <w:r>
        <w:t xml:space="preserve">Thank you for considering my application for this</w:t>
      </w:r>
      <w:r>
        <w:t xml:space="preserve"> </w:t>
      </w:r>
      <w:r>
        <w:rPr>
          <w:bCs/>
          <w:b/>
        </w:rPr>
        <w:t xml:space="preserve">Internship Application Letter</w:t>
      </w:r>
      <w:r>
        <w:t xml:space="preserve">. I am available at your earliest convenience for an interview and can be reached via email at [your.email@domain.com] or phone at +49 123 456789. I have attached my resume, academic transcript, and a letter of recommendation from Professor Müller (TUM’s Head of Mechanical Systems Engineering) for your review. I look forward to the possibility of contributing to [Company Name]’s legacy in</w:t>
      </w:r>
      <w:r>
        <w:t xml:space="preserve"> </w:t>
      </w:r>
      <w:r>
        <w:rPr>
          <w:bCs/>
          <w:b/>
        </w:rPr>
        <w:t xml:space="preserve">Germany Frankfurt</w:t>
      </w:r>
      <w:r>
        <w:t xml:space="preserve">.</w:t>
      </w:r>
    </w:p>
    <w:p>
      <w:pPr>
        <w:pStyle w:val="BodyText"/>
      </w:pPr>
      <w:r>
        <w:t xml:space="preserve">Sincerely,</w:t>
      </w:r>
    </w:p>
    <w:p>
      <w:pPr>
        <w:pStyle w:val="BodyText"/>
      </w:pPr>
      <w:r>
        <w:t xml:space="preserve">[Your Full Name]</w:t>
      </w:r>
    </w:p>
    <w:p>
      <w:pPr>
        <w:pStyle w:val="BodyText"/>
      </w:pPr>
      <w:r>
        <w:t xml:space="preserve">Mechanical Engineering Student, Technical University of Munich (TUM)</w:t>
      </w:r>
    </w:p>
    <w:p>
      <w:pPr>
        <w:pStyle w:val="BodyText"/>
      </w:pPr>
      <w:r>
        <w:t xml:space="preserve">Email: [your.email@domain.com] | Phone: +49 123 456789</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in Germany Frankfurt</dc:title>
  <dc:creator/>
  <dc:language>en</dc:language>
  <cp:keywords/>
  <dcterms:created xsi:type="dcterms:W3CDTF">2026-05-01T04:14:13Z</dcterms:created>
  <dcterms:modified xsi:type="dcterms:W3CDTF">2026-05-01T04:14:13Z</dcterms:modified>
</cp:coreProperties>
</file>

<file path=docProps/custom.xml><?xml version="1.0" encoding="utf-8"?>
<Properties xmlns="http://schemas.openxmlformats.org/officeDocument/2006/custom-properties" xmlns:vt="http://schemas.openxmlformats.org/officeDocument/2006/docPropsVTypes"/>
</file>